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34E421" w14:textId="6352DF2D" w:rsidR="00A86676" w:rsidRDefault="00286726" w:rsidP="00286726">
      <w:r>
        <w:t>Colton Kohler</w:t>
      </w:r>
    </w:p>
    <w:p w14:paraId="659E904C" w14:textId="45C5EB91" w:rsidR="00286726" w:rsidRDefault="00286726" w:rsidP="00286726">
      <w:r>
        <w:t>12/1/2024</w:t>
      </w:r>
    </w:p>
    <w:p w14:paraId="51BE40F5" w14:textId="46A81083" w:rsidR="00286726" w:rsidRDefault="00286726" w:rsidP="00286726">
      <w:r>
        <w:t>Module 7.2 Assignment</w:t>
      </w:r>
    </w:p>
    <w:p w14:paraId="48E1B637" w14:textId="062EFC5A" w:rsidR="00286726" w:rsidRDefault="00286726" w:rsidP="00286726">
      <w:r>
        <w:rPr>
          <w:noProof/>
        </w:rPr>
        <w:drawing>
          <wp:inline distT="0" distB="0" distL="0" distR="0" wp14:anchorId="15DCEF51" wp14:editId="23E260FE">
            <wp:extent cx="5943600" cy="1272540"/>
            <wp:effectExtent l="0" t="0" r="0" b="3810"/>
            <wp:docPr id="2002345947" name="Picture 2" descr="A black background with yellow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345947" name="Picture 2" descr="A black background with yellow and red line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A2B9B" wp14:editId="67222495">
            <wp:extent cx="5943600" cy="1274445"/>
            <wp:effectExtent l="0" t="0" r="0" b="1905"/>
            <wp:docPr id="35182178" name="Picture 3" descr="A black scree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82178" name="Picture 3" descr="A black screen with yellow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808979" wp14:editId="6B35D7A5">
            <wp:extent cx="5943600" cy="1972945"/>
            <wp:effectExtent l="0" t="0" r="0" b="8255"/>
            <wp:docPr id="2721745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174507" name="Picture 27217450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BF70BC" wp14:editId="71092074">
            <wp:extent cx="5166808" cy="1638442"/>
            <wp:effectExtent l="0" t="0" r="0" b="0"/>
            <wp:docPr id="948435763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35763" name="Picture 5" descr="A screen 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D6552" w14:textId="1FF3907A" w:rsidR="00B2223A" w:rsidRPr="00286726" w:rsidRDefault="00B2223A" w:rsidP="00286726">
      <w:r>
        <w:rPr>
          <w:noProof/>
        </w:rPr>
        <w:lastRenderedPageBreak/>
        <w:drawing>
          <wp:inline distT="0" distB="0" distL="0" distR="0" wp14:anchorId="5DFA674B" wp14:editId="1A9B6799">
            <wp:extent cx="5943600" cy="1565910"/>
            <wp:effectExtent l="0" t="0" r="0" b="0"/>
            <wp:docPr id="1624021002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021002" name="Picture 6" descr="A screen 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223A" w:rsidRPr="002867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DMxNTIyN7IwMjdU0lEKTi0uzszPAykwrAUAlXxmbCwAAAA="/>
  </w:docVars>
  <w:rsids>
    <w:rsidRoot w:val="00286726"/>
    <w:rsid w:val="00132663"/>
    <w:rsid w:val="00286726"/>
    <w:rsid w:val="00334814"/>
    <w:rsid w:val="00517E2B"/>
    <w:rsid w:val="00A86676"/>
    <w:rsid w:val="00B22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247F0"/>
  <w15:chartTrackingRefBased/>
  <w15:docId w15:val="{F4483E8C-F7F8-41E3-9A8E-9F4320C5A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672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672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672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672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672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672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672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672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672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672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867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672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672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672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672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672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672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672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8672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67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672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8672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8672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672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8672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8672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672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672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86726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86726"/>
  </w:style>
  <w:style w:type="character" w:customStyle="1" w:styleId="DateChar">
    <w:name w:val="Date Char"/>
    <w:basedOn w:val="DefaultParagraphFont"/>
    <w:link w:val="Date"/>
    <w:uiPriority w:val="99"/>
    <w:semiHidden/>
    <w:rsid w:val="00286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12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2-02T04:14:00Z</dcterms:created>
  <dcterms:modified xsi:type="dcterms:W3CDTF">2024-12-02T05:16:00Z</dcterms:modified>
</cp:coreProperties>
</file>